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4C923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5FE39FC8" w:rsidR="00A86E47" w:rsidRPr="001D07D5" w:rsidRDefault="00F938FA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7112DE">
        <w:rPr>
          <w:rStyle w:val="VerbatimChar"/>
          <w:rFonts w:ascii="Segoe UI" w:hAnsi="Segoe UI" w:cs="Segoe UI"/>
          <w:color w:val="FF0000"/>
        </w:rPr>
        <w:t>[1, 2, 3, 4]</w:t>
      </w:r>
      <w:r w:rsidR="00905EC7" w:rsidRPr="007112DE">
        <w:rPr>
          <w:rStyle w:val="VerbatimChar"/>
          <w:rFonts w:ascii="Segoe UI" w:hAnsi="Segoe UI" w:cs="Segoe UI"/>
          <w:color w:val="FF0000"/>
        </w:rPr>
        <w:t xml:space="preserve"> 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F938FA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F938FA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F938FA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7112DE" w:rsidRDefault="00A86E47">
      <w:pPr>
        <w:pStyle w:val="Compact"/>
        <w:numPr>
          <w:ilvl w:val="1"/>
          <w:numId w:val="8"/>
        </w:numPr>
        <w:rPr>
          <w:rFonts w:ascii="Segoe UI" w:hAnsi="Segoe UI" w:cs="Segoe UI"/>
          <w:color w:val="FF0000"/>
        </w:rPr>
      </w:pPr>
    </w:p>
    <w:p w14:paraId="20E24591" w14:textId="44573045" w:rsidR="00A86E47" w:rsidRPr="001D07D5" w:rsidRDefault="00F938FA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7112DE">
        <w:rPr>
          <w:rStyle w:val="VerbatimChar"/>
          <w:rFonts w:ascii="Segoe UI" w:hAnsi="Segoe UI" w:cs="Segoe UI"/>
          <w:color w:val="FF0000"/>
        </w:rPr>
        <w:t>["apple", "banana"], "cherry"</w:t>
      </w:r>
      <w:r w:rsidR="00905EC7" w:rsidRPr="007112DE">
        <w:rPr>
          <w:rStyle w:val="VerbatimChar"/>
          <w:rFonts w:ascii="Segoe UI" w:hAnsi="Segoe UI" w:cs="Segoe UI"/>
          <w:color w:val="FF0000"/>
        </w:rPr>
        <w:t xml:space="preserve"> 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F938FA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F938FA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F938FA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3AD62506" w:rsidR="00A86E47" w:rsidRPr="001D07D5" w:rsidRDefault="00F938FA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7112DE">
        <w:rPr>
          <w:rStyle w:val="VerbatimChar"/>
          <w:rFonts w:ascii="Segoe UI" w:hAnsi="Segoe UI" w:cs="Segoe UI"/>
          <w:color w:val="FF0000"/>
        </w:rPr>
        <w:lastRenderedPageBreak/>
        <w:t>[10, 15], 5</w:t>
      </w:r>
      <w:r w:rsidR="00905EC7" w:rsidRPr="007112DE">
        <w:rPr>
          <w:rStyle w:val="VerbatimChar"/>
          <w:rFonts w:ascii="Segoe UI" w:hAnsi="Segoe UI" w:cs="Segoe UI"/>
          <w:color w:val="FF0000"/>
        </w:rPr>
        <w:t xml:space="preserve"> 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F938FA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F938FA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F938FA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1C13B367" w:rsidR="00A86E47" w:rsidRPr="001D07D5" w:rsidRDefault="00F938FA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7112DE">
        <w:rPr>
          <w:rStyle w:val="VerbatimChar"/>
          <w:rFonts w:ascii="Segoe UI" w:hAnsi="Segoe UI" w:cs="Segoe UI"/>
          <w:color w:val="FF0000"/>
        </w:rPr>
        <w:t>["lion", "cat", "dog"], 3</w:t>
      </w:r>
      <w:r w:rsidR="00905EC7" w:rsidRPr="007112DE">
        <w:rPr>
          <w:rStyle w:val="VerbatimChar"/>
          <w:rFonts w:ascii="Segoe UI" w:hAnsi="Segoe UI" w:cs="Segoe UI"/>
          <w:color w:val="FF0000"/>
        </w:rPr>
        <w:t xml:space="preserve"> 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F938FA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F938FA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F938FA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3A7597E5" w:rsidR="00A86E47" w:rsidRPr="001D07D5" w:rsidRDefault="00F938FA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F938FA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F938FA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F938FA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4C50F6AB" w:rsidR="00A86E47" w:rsidRPr="001D07D5" w:rsidRDefault="00905EC7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T</w:t>
      </w:r>
      <w:r w:rsidR="00F938FA" w:rsidRPr="00CD0443">
        <w:rPr>
          <w:rStyle w:val="VerbatimChar"/>
          <w:rFonts w:ascii="Segoe UI" w:hAnsi="Segoe UI" w:cs="Segoe UI"/>
          <w:color w:val="FF0000"/>
        </w:rPr>
        <w:t>rue</w:t>
      </w:r>
      <w:r w:rsidRPr="00CD0443">
        <w:rPr>
          <w:rStyle w:val="VerbatimChar"/>
          <w:rFonts w:ascii="Segoe UI" w:hAnsi="Segoe UI" w:cs="Segoe UI"/>
          <w:color w:val="FF0000"/>
        </w:rPr>
        <w:t xml:space="preserve"> </w:t>
      </w:r>
      <w:r w:rsidR="00F938FA" w:rsidRPr="00CD0443">
        <w:rPr>
          <w:rFonts w:ascii="Segoe UI" w:hAnsi="Segoe UI" w:cs="Segoe UI"/>
          <w:color w:val="FF0000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F938FA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F938FA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F938FA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5913ED17" w:rsidR="00A86E47" w:rsidRPr="001D07D5" w:rsidRDefault="00F938FA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1, 2, 3, 4] 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F938FA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F938FA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F938FA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6C7B6591" w:rsidR="00A86E47" w:rsidRPr="001D07D5" w:rsidRDefault="00F938FA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a", "b", "c", "d", "e"], 5 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F938FA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F938FA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F938FA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F938FA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54F46030" w:rsidR="00A86E47" w:rsidRPr="00CD0443" w:rsidRDefault="00F938FA">
      <w:pPr>
        <w:pStyle w:val="Compact"/>
        <w:numPr>
          <w:ilvl w:val="2"/>
          <w:numId w:val="45"/>
        </w:numPr>
        <w:rPr>
          <w:rFonts w:ascii="Segoe UI" w:hAnsi="Segoe UI" w:cs="Segoe UI"/>
          <w:color w:val="FF0000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2, 3] </w:t>
      </w:r>
      <w:r w:rsidRPr="00CD0443">
        <w:rPr>
          <w:rFonts w:ascii="Segoe UI" w:hAnsi="Segoe UI" w:cs="Segoe UI"/>
          <w:color w:val="FF0000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F938FA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F938FA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77777777" w:rsidR="00A86E47" w:rsidRPr="001D07D5" w:rsidRDefault="00F938FA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54143772" w:rsidR="00A86E47" w:rsidRPr="00CD0443" w:rsidRDefault="00F938FA">
      <w:pPr>
        <w:pStyle w:val="Compact"/>
        <w:numPr>
          <w:ilvl w:val="1"/>
          <w:numId w:val="49"/>
        </w:numPr>
        <w:rPr>
          <w:rFonts w:ascii="Segoe UI" w:hAnsi="Segoe UI" w:cs="Segoe UI"/>
          <w:color w:val="FF0000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0, 1, 2], 4 </w:t>
      </w:r>
      <w:r w:rsidRPr="00CD0443">
        <w:rPr>
          <w:rFonts w:ascii="Segoe UI" w:hAnsi="Segoe UI" w:cs="Segoe UI"/>
          <w:color w:val="FF0000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F938FA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F938FA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F938FA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8200199" w14:textId="77777777" w:rsidR="00A86E47" w:rsidRPr="001D07D5" w:rsidRDefault="00F938FA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60B1510C" w:rsidR="00A86E47" w:rsidRPr="001D07D5" w:rsidRDefault="00F938FA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pen", "pencil", "eraser", "sharpener"], 4 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F938FA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F938FA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F938FA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77777777" w:rsidR="00A86E47" w:rsidRPr="001D07D5" w:rsidRDefault="00F938FA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61F8DBB4" w:rsidR="00A86E47" w:rsidRPr="00CD0443" w:rsidRDefault="00F938FA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10, 20, 30, undefined, undefined]</w:t>
      </w:r>
      <w:r w:rsidRPr="00CD0443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F938FA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F938FA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1D07D5" w:rsidRDefault="00F938FA">
      <w:pPr>
        <w:pStyle w:val="Compact"/>
        <w:numPr>
          <w:ilvl w:val="1"/>
          <w:numId w:val="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6E4921" w14:textId="77777777" w:rsidR="00A86E47" w:rsidRPr="001D07D5" w:rsidRDefault="00F938FA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426664E8" w:rsidR="00A86E47" w:rsidRPr="001D07D5" w:rsidRDefault="00F938FA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apple", "orange"] 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F938FA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F938FA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F938FA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77777777" w:rsidR="00A86E47" w:rsidRPr="001D07D5" w:rsidRDefault="00F938FA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6D39E023" w:rsidR="00A86E47" w:rsidRPr="00CD0443" w:rsidRDefault="00F938FA">
      <w:pPr>
        <w:pStyle w:val="Compact"/>
        <w:numPr>
          <w:ilvl w:val="1"/>
          <w:numId w:val="73"/>
        </w:numPr>
        <w:rPr>
          <w:rFonts w:ascii="Segoe UI" w:hAnsi="Segoe UI" w:cs="Segoe UI"/>
          <w:color w:val="FF0000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0, 1, 2] </w:t>
      </w:r>
      <w:r w:rsidRPr="00CD0443">
        <w:rPr>
          <w:rFonts w:ascii="Segoe UI" w:hAnsi="Segoe UI" w:cs="Segoe UI"/>
          <w:color w:val="FF0000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F938FA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F938FA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F938FA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7777777" w:rsidR="00A86E47" w:rsidRPr="001D07D5" w:rsidRDefault="00F938FA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60587FF8" w:rsidR="00A86E47" w:rsidRPr="001D07D5" w:rsidRDefault="00F938FA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w", "x", "y", "z"] 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F938FA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F938FA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F938FA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77777777" w:rsidR="00A86E47" w:rsidRPr="001D07D5" w:rsidRDefault="00F938FA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3E32449B" w:rsidR="00A86E47" w:rsidRPr="001D07D5" w:rsidRDefault="00F938FA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] </w:t>
      </w:r>
      <w:r w:rsidRPr="00CD0443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F938FA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F938FA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F938FA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7C868AA2" w14:textId="77777777" w:rsidR="00A86E47" w:rsidRPr="001D07D5" w:rsidRDefault="00F938FA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297EBD49" w:rsidR="00A86E47" w:rsidRPr="001D07D5" w:rsidRDefault="00F938FA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F938FA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F938FA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F938FA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777777" w:rsidR="00A86E47" w:rsidRPr="001D07D5" w:rsidRDefault="00F938FA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E305E3A" w:rsidR="00A86E47" w:rsidRPr="001D07D5" w:rsidRDefault="00F938FA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F938FA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F938FA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F938FA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77777777" w:rsidR="00A86E47" w:rsidRPr="001D07D5" w:rsidRDefault="00F938FA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209BC691" w:rsidR="00A86E47" w:rsidRPr="001D07D5" w:rsidRDefault="00F938FA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10, 15] 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F938FA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F938FA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F938FA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77777777" w:rsidR="00A86E47" w:rsidRPr="001D07D5" w:rsidRDefault="00F938FA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131D66F2" w:rsidR="00A86E47" w:rsidRPr="001D07D5" w:rsidRDefault="00F938FA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z", "x"] 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F938FA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F938FA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F938FA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77777777" w:rsidR="00A86E47" w:rsidRPr="001D07D5" w:rsidRDefault="00F938FA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6A030337" w:rsidR="00A86E47" w:rsidRPr="001D07D5" w:rsidRDefault="00F938FA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1]</w:t>
      </w:r>
      <w:r w:rsidRPr="001D07D5">
        <w:rPr>
          <w:rFonts w:ascii="Segoe UI" w:hAnsi="Segoe UI" w:cs="Segoe UI"/>
        </w:rPr>
        <w:br/>
      </w:r>
      <w:r>
        <w:rPr>
          <w:rFonts w:ascii="Segoe UI" w:hAnsi="Segoe UI" w:cs="Segoe UI"/>
        </w:rPr>
        <w:t xml:space="preserve"> </w:t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F938FA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F938FA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F938FA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77777777" w:rsidR="00A86E47" w:rsidRPr="001D07D5" w:rsidRDefault="00F938FA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109F42C1" w:rsidR="00A86E47" w:rsidRPr="001D07D5" w:rsidRDefault="00F938FA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a", "b", "d"] 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F938FA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F938FA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F938FA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77777777" w:rsidR="00A86E47" w:rsidRPr="001D07D5" w:rsidRDefault="00F938FA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48D09D8F" w:rsidR="00A86E47" w:rsidRPr="001D07D5" w:rsidRDefault="00F938FA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x", "z"] 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F938FA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F938FA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F938FA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77777777" w:rsidR="00A86E47" w:rsidRPr="001D07D5" w:rsidRDefault="00F938FA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063960AD" w:rsidR="00A86E47" w:rsidRPr="001D07D5" w:rsidRDefault="00F938FA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2", "3", "1"] 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F938FA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F938FA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F938FA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A670F6" w14:textId="77777777" w:rsidR="00A86E47" w:rsidRPr="001D07D5" w:rsidRDefault="00F938FA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623E8BA3" w:rsidR="00A86E47" w:rsidRPr="001D07D5" w:rsidRDefault="00F938FA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20, 30] 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F938FA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F938FA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F938FA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77777777" w:rsidR="00A86E47" w:rsidRPr="001D07D5" w:rsidRDefault="00F938FA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147FCE4D" w:rsidR="00A86E47" w:rsidRPr="001D07D5" w:rsidRDefault="00F938FA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c", "a", "b"] 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F938FA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F938FA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F938FA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77777777" w:rsidR="00A86E47" w:rsidRPr="001D07D5" w:rsidRDefault="00F938FA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061A0A89" w:rsidR="00A86E47" w:rsidRPr="001D07D5" w:rsidRDefault="00F938FA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"2"] 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F938FA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F938FA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F938FA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65020CF1" w14:textId="77777777" w:rsidR="00A86E47" w:rsidRPr="001D07D5" w:rsidRDefault="00F938FA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3012E3D7" w:rsidR="00A86E47" w:rsidRPr="001D07D5" w:rsidRDefault="00F938FA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 xml:space="preserve">[5, 10] 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F938FA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F938FA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F938FA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77777777" w:rsidR="00A86E47" w:rsidRPr="001D07D5" w:rsidRDefault="00F938FA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5FBB802D" w:rsidR="00A86E47" w:rsidRPr="001D07D5" w:rsidRDefault="00F938FA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"a", "b", undefined, undefined, undefined]</w:t>
      </w:r>
      <w:r w:rsidR="00905EC7" w:rsidRPr="00CD0443">
        <w:rPr>
          <w:rStyle w:val="VerbatimChar"/>
          <w:rFonts w:ascii="Segoe UI" w:hAnsi="Segoe UI" w:cs="Segoe UI"/>
          <w:color w:val="FF0000"/>
        </w:rPr>
        <w:t xml:space="preserve"> 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F938FA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F938FA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1D07D5" w:rsidRDefault="00F938FA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250FB5" w14:textId="77777777" w:rsidR="00A86E47" w:rsidRPr="001D07D5" w:rsidRDefault="00F938FA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F938FA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37312CB8" w:rsidR="00A86E47" w:rsidRPr="001D07D5" w:rsidRDefault="00F938FA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CD0443">
        <w:rPr>
          <w:rStyle w:val="VerbatimChar"/>
          <w:rFonts w:ascii="Segoe UI" w:hAnsi="Segoe UI" w:cs="Segoe UI"/>
          <w:color w:val="FF0000"/>
        </w:rPr>
        <w:t>["p"]</w:t>
      </w:r>
      <w:r w:rsidR="00905EC7" w:rsidRPr="00CD0443">
        <w:rPr>
          <w:rStyle w:val="VerbatimChar"/>
          <w:rFonts w:ascii="Segoe UI" w:hAnsi="Segoe UI" w:cs="Segoe UI"/>
          <w:color w:val="FF0000"/>
        </w:rPr>
        <w:t xml:space="preserve"> 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F938FA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F938FA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CAFC2" w14:textId="77777777" w:rsidR="00860616" w:rsidRDefault="00860616">
      <w:pPr>
        <w:spacing w:after="0"/>
      </w:pPr>
      <w:r>
        <w:separator/>
      </w:r>
    </w:p>
  </w:endnote>
  <w:endnote w:type="continuationSeparator" w:id="0">
    <w:p w14:paraId="31BAA517" w14:textId="77777777" w:rsidR="00860616" w:rsidRDefault="00860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E57985" w14:textId="77777777" w:rsidR="00860616" w:rsidRDefault="00860616">
      <w:r>
        <w:separator/>
      </w:r>
    </w:p>
  </w:footnote>
  <w:footnote w:type="continuationSeparator" w:id="0">
    <w:p w14:paraId="53A5B64D" w14:textId="77777777" w:rsidR="00860616" w:rsidRDefault="00860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6E47"/>
    <w:rsid w:val="001D07D5"/>
    <w:rsid w:val="00531734"/>
    <w:rsid w:val="00565387"/>
    <w:rsid w:val="00686402"/>
    <w:rsid w:val="007112DE"/>
    <w:rsid w:val="00860616"/>
    <w:rsid w:val="00905EC7"/>
    <w:rsid w:val="00953972"/>
    <w:rsid w:val="00A86E47"/>
    <w:rsid w:val="00B66D7A"/>
    <w:rsid w:val="00CD0443"/>
    <w:rsid w:val="00DB6B6D"/>
    <w:rsid w:val="00F938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4</Pages>
  <Words>694</Words>
  <Characters>3958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Devi Sai Pranai Rajana</cp:lastModifiedBy>
  <cp:revision>2</cp:revision>
  <dcterms:created xsi:type="dcterms:W3CDTF">2025-01-30T15:53:00Z</dcterms:created>
  <dcterms:modified xsi:type="dcterms:W3CDTF">2025-01-30T15:53:00Z</dcterms:modified>
</cp:coreProperties>
</file>